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one" w:sz="0" w:space="0" w:color="auto"/>
          <w:insideV w:val="none" w:sz="0" w:space="0" w:color="auto"/>
        </w:tblBorders>
        <w:tblCellMar>
          <w:top w:w="144" w:type="dxa"/>
          <w:left w:w="115" w:type="dxa"/>
          <w:right w:w="115" w:type="dxa"/>
        </w:tblCellMar>
        <w:tblLook w:val="04A0"/>
      </w:tblPr>
      <w:tblGrid>
        <w:gridCol w:w="2365"/>
        <w:gridCol w:w="4944"/>
        <w:gridCol w:w="924"/>
        <w:gridCol w:w="2517"/>
        <w:gridCol w:w="280"/>
      </w:tblGrid>
      <w:tr w:rsidR="005E7573" w:rsidRPr="00845917" w:rsidTr="00845917">
        <w:trPr>
          <w:trHeight w:val="29"/>
          <w:jc w:val="center"/>
        </w:trPr>
        <w:tc>
          <w:tcPr>
            <w:tcW w:w="5000" w:type="pct"/>
            <w:gridSpan w:val="5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:rsidR="005E7573" w:rsidRPr="00845917" w:rsidRDefault="00710942" w:rsidP="00856629">
            <w:pPr>
              <w:pStyle w:val="Heading1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br/>
            </w:r>
            <w:r w:rsidR="00856629" w:rsidRPr="00845917">
              <w:rPr>
                <w:rFonts w:ascii="Lato" w:hAnsi="Lato"/>
              </w:rPr>
              <w:t>COMPANY</w:t>
            </w:r>
            <w:r w:rsidR="005E7573" w:rsidRPr="00845917">
              <w:rPr>
                <w:rFonts w:ascii="Lato" w:hAnsi="Lato"/>
                <w:color w:val="52B2D5"/>
              </w:rPr>
              <w:t>N</w:t>
            </w:r>
            <w:r w:rsidR="00856629" w:rsidRPr="00845917">
              <w:rPr>
                <w:rFonts w:ascii="Lato" w:hAnsi="Lato"/>
                <w:color w:val="52B2D5"/>
              </w:rPr>
              <w:t>AME</w:t>
            </w:r>
          </w:p>
          <w:p w:rsidR="005E7573" w:rsidRPr="00845917" w:rsidRDefault="00845917" w:rsidP="00856629">
            <w:pPr>
              <w:pStyle w:val="Heading2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C</w:t>
            </w:r>
            <w:r w:rsidR="005E7573" w:rsidRPr="00845917">
              <w:rPr>
                <w:rFonts w:ascii="Lato" w:hAnsi="Lato"/>
              </w:rPr>
              <w:t>REDIT CARD AUTHORIZATION</w:t>
            </w:r>
          </w:p>
        </w:tc>
      </w:tr>
      <w:tr w:rsidR="00333A77" w:rsidRPr="00845917" w:rsidTr="005E35BD">
        <w:trPr>
          <w:trHeight w:val="29"/>
          <w:jc w:val="center"/>
        </w:trPr>
        <w:tc>
          <w:tcPr>
            <w:tcW w:w="3732" w:type="pct"/>
            <w:gridSpan w:val="3"/>
            <w:tcBorders>
              <w:top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bottom"/>
          </w:tcPr>
          <w:p w:rsidR="00333A77" w:rsidRPr="00845917" w:rsidRDefault="00333A77" w:rsidP="00441371">
            <w:pPr>
              <w:pStyle w:val="Heading3"/>
              <w:rPr>
                <w:rFonts w:ascii="Lato" w:hAnsi="Lato"/>
                <w:color w:val="262626" w:themeColor="text1" w:themeTint="D9"/>
                <w:sz w:val="24"/>
              </w:rPr>
            </w:pPr>
            <w:r w:rsidRPr="00845917">
              <w:rPr>
                <w:rFonts w:ascii="Lato" w:hAnsi="Lato"/>
                <w:color w:val="262626" w:themeColor="text1" w:themeTint="D9"/>
                <w:sz w:val="24"/>
              </w:rPr>
              <w:t>Customer Information</w:t>
            </w:r>
          </w:p>
          <w:p w:rsidR="00333A77" w:rsidRPr="00845917" w:rsidRDefault="00333A77" w:rsidP="00333A77">
            <w:pPr>
              <w:rPr>
                <w:rFonts w:ascii="Lato" w:hAnsi="Lato"/>
              </w:rPr>
            </w:pPr>
          </w:p>
          <w:p w:rsidR="00333A77" w:rsidRPr="00845917" w:rsidRDefault="00333A77" w:rsidP="00C248B6">
            <w:pPr>
              <w:pStyle w:val="NormalSpaced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Contact Name:</w:t>
            </w:r>
            <w:r w:rsidR="00C248B6" w:rsidRPr="00845917">
              <w:rPr>
                <w:rStyle w:val="Underlined"/>
                <w:rFonts w:ascii="Lato" w:hAnsi="Lato"/>
                <w:u w:val="none"/>
              </w:rPr>
              <w:tab/>
            </w:r>
            <w:r w:rsidR="00C248B6" w:rsidRPr="00845917">
              <w:rPr>
                <w:rStyle w:val="Underlined"/>
                <w:rFonts w:ascii="Lato" w:hAnsi="Lato"/>
              </w:rPr>
              <w:tab/>
            </w:r>
          </w:p>
          <w:p w:rsidR="00333A77" w:rsidRPr="00845917" w:rsidRDefault="00333A77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>Telephone:</w:t>
            </w:r>
            <w:r w:rsidR="00C248B6" w:rsidRPr="00845917">
              <w:rPr>
                <w:rStyle w:val="Underlined"/>
                <w:rFonts w:ascii="Lato" w:hAnsi="Lato"/>
                <w:u w:val="none"/>
              </w:rPr>
              <w:tab/>
            </w:r>
            <w:r w:rsidR="00C248B6"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Email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Address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333A77" w:rsidRPr="00845917" w:rsidRDefault="00C248B6" w:rsidP="00C248B6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Country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C248B6" w:rsidRPr="00845917" w:rsidRDefault="00C248B6" w:rsidP="00C248B6">
            <w:pPr>
              <w:pStyle w:val="NormalSpaced"/>
              <w:rPr>
                <w:rFonts w:ascii="Lato" w:hAnsi="Lato"/>
                <w:u w:val="single"/>
              </w:rPr>
            </w:pPr>
          </w:p>
        </w:tc>
        <w:tc>
          <w:tcPr>
            <w:tcW w:w="1268" w:type="pct"/>
            <w:gridSpan w:val="2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:rsidR="00333A77" w:rsidRPr="00845917" w:rsidRDefault="00333A77" w:rsidP="00856629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Please </w:t>
            </w:r>
            <w:r w:rsidR="00793BCD" w:rsidRPr="00845917">
              <w:rPr>
                <w:rFonts w:ascii="Lato" w:hAnsi="Lato"/>
              </w:rPr>
              <w:t>fill out, scan and send completed form via</w:t>
            </w:r>
            <w:r w:rsidRPr="00845917">
              <w:rPr>
                <w:rFonts w:ascii="Lato" w:hAnsi="Lato"/>
              </w:rPr>
              <w:t>:</w:t>
            </w:r>
          </w:p>
          <w:p w:rsidR="00333A77" w:rsidRPr="00845917" w:rsidRDefault="00333A77" w:rsidP="00856629">
            <w:pPr>
              <w:pStyle w:val="LabelsRight"/>
              <w:rPr>
                <w:rFonts w:ascii="Lato" w:hAnsi="Lato"/>
              </w:rPr>
            </w:pPr>
          </w:p>
          <w:p w:rsidR="00333A77" w:rsidRPr="00845917" w:rsidRDefault="00333A77" w:rsidP="005E6D0E">
            <w:pPr>
              <w:pStyle w:val="LabelsRight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Fax:</w:t>
            </w:r>
          </w:p>
          <w:p w:rsidR="00333A77" w:rsidRPr="00845917" w:rsidRDefault="00333A77" w:rsidP="005E6D0E">
            <w:pPr>
              <w:pStyle w:val="Nolinespace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123-123-4567</w:t>
            </w:r>
          </w:p>
          <w:p w:rsidR="00333A77" w:rsidRPr="00845917" w:rsidRDefault="00333A77" w:rsidP="005E6D0E">
            <w:pPr>
              <w:pStyle w:val="LabelsRight"/>
              <w:rPr>
                <w:rFonts w:ascii="Lato" w:hAnsi="Lato"/>
              </w:rPr>
            </w:pPr>
          </w:p>
          <w:p w:rsidR="00333A77" w:rsidRPr="00845917" w:rsidRDefault="00333A77" w:rsidP="005E6D0E">
            <w:pPr>
              <w:pStyle w:val="LabelsRight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Mail:</w:t>
            </w:r>
          </w:p>
          <w:p w:rsidR="00333A77" w:rsidRPr="00845917" w:rsidRDefault="00333A77" w:rsidP="005E6D0E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123 Park Avenue, </w:t>
            </w:r>
          </w:p>
          <w:p w:rsidR="00333A77" w:rsidRPr="00845917" w:rsidRDefault="00333A77" w:rsidP="005E6D0E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Michigan 69789 MI</w:t>
            </w:r>
          </w:p>
          <w:p w:rsidR="00333A77" w:rsidRPr="00845917" w:rsidRDefault="00333A77" w:rsidP="005E6D0E">
            <w:pPr>
              <w:pStyle w:val="LabelsRight"/>
              <w:rPr>
                <w:rFonts w:ascii="Lato" w:hAnsi="Lato"/>
              </w:rPr>
            </w:pPr>
          </w:p>
          <w:p w:rsidR="00333A77" w:rsidRPr="00845917" w:rsidRDefault="00333A77" w:rsidP="005E6D0E">
            <w:pPr>
              <w:pStyle w:val="LabelsRight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Email:</w:t>
            </w:r>
          </w:p>
          <w:p w:rsidR="00333A77" w:rsidRPr="00845917" w:rsidRDefault="00793BCD" w:rsidP="00333A77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Info@hloom.com</w:t>
            </w:r>
          </w:p>
          <w:p w:rsidR="00793BCD" w:rsidRPr="00845917" w:rsidRDefault="00793BCD" w:rsidP="00333A77">
            <w:pPr>
              <w:rPr>
                <w:rFonts w:ascii="Lato" w:hAnsi="Lato"/>
              </w:rPr>
            </w:pPr>
          </w:p>
          <w:p w:rsidR="00793BCD" w:rsidRPr="00845917" w:rsidRDefault="00793BCD" w:rsidP="00333A77">
            <w:pPr>
              <w:rPr>
                <w:rFonts w:ascii="Lato" w:hAnsi="Lato"/>
                <w:i/>
                <w:sz w:val="18"/>
                <w:szCs w:val="18"/>
              </w:rPr>
            </w:pPr>
            <w:r w:rsidRPr="00845917">
              <w:rPr>
                <w:rFonts w:ascii="Lato" w:hAnsi="Lato"/>
                <w:i/>
                <w:sz w:val="18"/>
                <w:szCs w:val="18"/>
              </w:rPr>
              <w:t>Any information sent via E-Mail or Fax is not secure and is being transmitted at sender’s own risk.</w:t>
            </w:r>
          </w:p>
          <w:p w:rsidR="00793BCD" w:rsidRPr="00845917" w:rsidRDefault="00793BCD" w:rsidP="00333A77">
            <w:pPr>
              <w:rPr>
                <w:rFonts w:ascii="Lato" w:hAnsi="Lato"/>
                <w:i/>
                <w:sz w:val="18"/>
                <w:szCs w:val="18"/>
              </w:rPr>
            </w:pPr>
          </w:p>
        </w:tc>
      </w:tr>
      <w:tr w:rsidR="00793BCD" w:rsidRPr="00845917" w:rsidTr="00793BCD">
        <w:trPr>
          <w:trHeight w:val="31"/>
          <w:jc w:val="center"/>
        </w:trPr>
        <w:tc>
          <w:tcPr>
            <w:tcW w:w="3732" w:type="pct"/>
            <w:gridSpan w:val="3"/>
            <w:tcBorders>
              <w:top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bottom"/>
          </w:tcPr>
          <w:p w:rsidR="00793BCD" w:rsidRPr="00845917" w:rsidRDefault="00793BCD" w:rsidP="00441371">
            <w:pPr>
              <w:pStyle w:val="Heading3"/>
              <w:rPr>
                <w:rFonts w:ascii="Lato" w:hAnsi="Lato"/>
                <w:color w:val="262626" w:themeColor="text1" w:themeTint="D9"/>
                <w:sz w:val="24"/>
              </w:rPr>
            </w:pPr>
            <w:r w:rsidRPr="00845917">
              <w:rPr>
                <w:rFonts w:ascii="Lato" w:hAnsi="Lato"/>
                <w:color w:val="262626" w:themeColor="text1" w:themeTint="D9"/>
                <w:sz w:val="24"/>
              </w:rPr>
              <w:t>Credit Card Account</w:t>
            </w:r>
          </w:p>
          <w:p w:rsidR="00793BCD" w:rsidRPr="00845917" w:rsidRDefault="00793BCD" w:rsidP="00333A77">
            <w:pPr>
              <w:rPr>
                <w:rFonts w:ascii="Lato" w:hAnsi="Lato"/>
              </w:rPr>
            </w:pPr>
          </w:p>
          <w:p w:rsidR="00793BCD" w:rsidRPr="00845917" w:rsidRDefault="00793BCD" w:rsidP="00C248B6">
            <w:pPr>
              <w:pStyle w:val="NormalSpaced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Account Type: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Fonts w:ascii="Lato" w:hAnsi="Lato"/>
              </w:rPr>
              <w:t xml:space="preserve"> __ VISA __ MASTERCARD __ DISCOVER __ AMEX</w:t>
            </w:r>
          </w:p>
          <w:p w:rsidR="00793BCD" w:rsidRPr="00845917" w:rsidRDefault="00793BCD" w:rsidP="00C248B6">
            <w:pPr>
              <w:pStyle w:val="NormalSpaced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Account Number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20" o:spid="_x0000_s1052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9" o:spid="_x0000_s1051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8" o:spid="_x0000_s1050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7" o:spid="_x0000_s1049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6" o:spid="_x0000_s1048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5" o:spid="_x0000_s1047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4" o:spid="_x0000_s1046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3" o:spid="_x0000_s1045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2" o:spid="_x0000_s1044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1" o:spid="_x0000_s1043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10" o:spid="_x0000_s1042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9" o:spid="_x0000_s1041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8" o:spid="_x0000_s1040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7" o:spid="_x0000_s1039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6" o:spid="_x0000_s1038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5" o:spid="_x0000_s1037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</w:p>
          <w:p w:rsidR="00793BCD" w:rsidRPr="00845917" w:rsidRDefault="00793BCD" w:rsidP="005E35BD">
            <w:pPr>
              <w:pStyle w:val="NormalSpaced"/>
              <w:rPr>
                <w:rStyle w:val="Underlined"/>
                <w:rFonts w:ascii="Lato" w:hAnsi="Lato"/>
                <w:u w:val="none"/>
              </w:rPr>
            </w:pPr>
            <w:r w:rsidRPr="00845917">
              <w:rPr>
                <w:rFonts w:ascii="Lato" w:hAnsi="Lato"/>
              </w:rPr>
              <w:t xml:space="preserve">Expiry Date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4" o:spid="_x0000_s1036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3" o:spid="_x0000_s1035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2" o:spid="_x0000_s1034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1" o:spid="_x0000_s1033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100" o:spid="_x0000_s1032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9" o:spid="_x0000_s1031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8" o:spid="_x0000_s1030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7" o:spid="_x0000_s1029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</w:p>
          <w:p w:rsidR="00793BCD" w:rsidRPr="00845917" w:rsidRDefault="00793BCD" w:rsidP="005E35BD">
            <w:pPr>
              <w:pStyle w:val="NormalSpaced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Security Code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6" o:spid="_x0000_s1028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5" o:spid="_x0000_s1027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  <w:r w:rsidR="00614A29" w:rsidRPr="00845917">
              <w:rPr>
                <w:rFonts w:ascii="Lato" w:hAnsi="Lato"/>
                <w:noProof/>
              </w:rPr>
            </w:r>
            <w:r w:rsidR="00614A29" w:rsidRPr="00845917">
              <w:rPr>
                <w:rFonts w:ascii="Lato" w:hAnsi="Lato"/>
                <w:noProof/>
              </w:rPr>
              <w:pict>
                <v:rect id="Rectangle 94" o:spid="_x0000_s1026" style="width:14.4pt;height:13.15pt;visibility:visible;mso-position-horizontal-relative:char;mso-position-vertical-relative:line">
                  <w10:wrap type="none"/>
                  <w10:anchorlock/>
                </v:rect>
              </w:pict>
            </w:r>
          </w:p>
          <w:p w:rsidR="00793BCD" w:rsidRPr="00845917" w:rsidRDefault="00793BCD" w:rsidP="005E35BD">
            <w:pPr>
              <w:pStyle w:val="NormalSpaced"/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Cardholder Name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5E35BD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Address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5E35BD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5E35BD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5E35BD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793BCD">
            <w:pPr>
              <w:pStyle w:val="NormalSpaced"/>
              <w:rPr>
                <w:rStyle w:val="Underlined"/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Country: </w:t>
            </w:r>
            <w:r w:rsidRPr="00845917">
              <w:rPr>
                <w:rStyle w:val="Underlined"/>
                <w:rFonts w:ascii="Lato" w:hAnsi="Lato"/>
                <w:u w:val="none"/>
              </w:rPr>
              <w:tab/>
            </w:r>
            <w:r w:rsidRPr="00845917">
              <w:rPr>
                <w:rStyle w:val="Underlined"/>
                <w:rFonts w:ascii="Lato" w:hAnsi="Lato"/>
              </w:rPr>
              <w:tab/>
            </w:r>
          </w:p>
          <w:p w:rsidR="00793BCD" w:rsidRPr="00845917" w:rsidRDefault="00793BCD" w:rsidP="00856629">
            <w:pPr>
              <w:rPr>
                <w:rFonts w:ascii="Lato" w:hAnsi="Lato"/>
              </w:rPr>
            </w:pPr>
          </w:p>
        </w:tc>
        <w:tc>
          <w:tcPr>
            <w:tcW w:w="1268" w:type="pct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</w:tcBorders>
            <w:shd w:val="clear" w:color="auto" w:fill="CAE8F2"/>
          </w:tcPr>
          <w:p w:rsidR="00793BCD" w:rsidRPr="00845917" w:rsidRDefault="00793BCD" w:rsidP="001E0921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It is the Customer’s responsibility to inform COMPANY NAME of any changes to the billing address, expiration date and/or changes to the card holder’s name of credit card account provided.</w:t>
            </w:r>
          </w:p>
          <w:p w:rsidR="00793BCD" w:rsidRPr="00845917" w:rsidRDefault="00793BCD" w:rsidP="001E0921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Any information provided in this form will be used for the completion of this transaction only, and will be destroyed after completing the purchase.</w:t>
            </w:r>
          </w:p>
        </w:tc>
      </w:tr>
      <w:tr w:rsidR="000E2B7A" w:rsidRPr="00845917" w:rsidTr="001E0921">
        <w:trPr>
          <w:trHeight w:val="853"/>
          <w:jc w:val="center"/>
        </w:trPr>
        <w:tc>
          <w:tcPr>
            <w:tcW w:w="5000" w:type="pct"/>
            <w:gridSpan w:val="5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tcMar>
              <w:top w:w="72" w:type="dxa"/>
              <w:bottom w:w="72" w:type="dxa"/>
            </w:tcMar>
          </w:tcPr>
          <w:p w:rsidR="000E2B7A" w:rsidRPr="00845917" w:rsidRDefault="000E2B7A" w:rsidP="00856629">
            <w:pPr>
              <w:rPr>
                <w:rFonts w:ascii="Lato" w:hAnsi="Lato"/>
                <w:b/>
              </w:rPr>
            </w:pPr>
            <w:r w:rsidRPr="00845917">
              <w:rPr>
                <w:rFonts w:ascii="Lato" w:hAnsi="Lato"/>
                <w:b/>
              </w:rPr>
              <w:t>Authorization</w:t>
            </w:r>
          </w:p>
          <w:p w:rsidR="000E2B7A" w:rsidRPr="00845917" w:rsidRDefault="000E2B7A" w:rsidP="00B22F1C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 xml:space="preserve">I authorize </w:t>
            </w:r>
            <w:r w:rsidR="00B22F1C" w:rsidRPr="00845917">
              <w:rPr>
                <w:rFonts w:ascii="Lato" w:hAnsi="Lato"/>
              </w:rPr>
              <w:t xml:space="preserve">COMPANY NAME </w:t>
            </w:r>
            <w:r w:rsidRPr="00845917">
              <w:rPr>
                <w:rFonts w:ascii="Lato" w:hAnsi="Lato"/>
              </w:rPr>
              <w:t>to debit the credit card account provided above for the purchase of</w:t>
            </w:r>
            <w:r w:rsidR="00B22F1C" w:rsidRPr="00845917">
              <w:rPr>
                <w:rFonts w:ascii="Lato" w:hAnsi="Lato"/>
              </w:rPr>
              <w:t xml:space="preserve"> product by the above Customer</w:t>
            </w:r>
            <w:r w:rsidRPr="00845917">
              <w:rPr>
                <w:rFonts w:ascii="Lato" w:hAnsi="Lato"/>
              </w:rPr>
              <w:t>. I also understand that this authorization will remain valid and continue until I cancel such authorization in writing.</w:t>
            </w:r>
          </w:p>
        </w:tc>
      </w:tr>
      <w:tr w:rsidR="00BE77BF" w:rsidRPr="00845917" w:rsidTr="005E35BD">
        <w:trPr>
          <w:trHeight w:val="117"/>
          <w:jc w:val="center"/>
        </w:trPr>
        <w:tc>
          <w:tcPr>
            <w:tcW w:w="1072" w:type="pct"/>
            <w:tcBorders>
              <w:top w:val="single" w:sz="8" w:space="0" w:color="BFBFBF" w:themeColor="background1" w:themeShade="BF"/>
            </w:tcBorders>
          </w:tcPr>
          <w:p w:rsidR="00793BCD" w:rsidRPr="00845917" w:rsidRDefault="00793BCD" w:rsidP="00856629">
            <w:pPr>
              <w:rPr>
                <w:rFonts w:ascii="Lato" w:hAnsi="Lato"/>
              </w:rPr>
            </w:pPr>
          </w:p>
          <w:p w:rsidR="00BE77BF" w:rsidRPr="00845917" w:rsidRDefault="00BE77BF" w:rsidP="00856629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Authorized Signature:</w:t>
            </w:r>
          </w:p>
        </w:tc>
        <w:tc>
          <w:tcPr>
            <w:tcW w:w="2241" w:type="pct"/>
            <w:tcBorders>
              <w:top w:val="single" w:sz="8" w:space="0" w:color="BFBFBF" w:themeColor="background1" w:themeShade="BF"/>
              <w:bottom w:val="single" w:sz="8" w:space="0" w:color="auto"/>
            </w:tcBorders>
          </w:tcPr>
          <w:p w:rsidR="00BE77BF" w:rsidRPr="00845917" w:rsidRDefault="00BE77BF" w:rsidP="00856629">
            <w:pPr>
              <w:rPr>
                <w:rFonts w:ascii="Lato" w:hAnsi="Lato"/>
              </w:rPr>
            </w:pPr>
          </w:p>
        </w:tc>
        <w:tc>
          <w:tcPr>
            <w:tcW w:w="419" w:type="pct"/>
            <w:tcBorders>
              <w:top w:val="single" w:sz="8" w:space="0" w:color="BFBFBF" w:themeColor="background1" w:themeShade="BF"/>
            </w:tcBorders>
          </w:tcPr>
          <w:p w:rsidR="00793BCD" w:rsidRPr="00845917" w:rsidRDefault="00793BCD" w:rsidP="00856629">
            <w:pPr>
              <w:rPr>
                <w:rFonts w:ascii="Lato" w:hAnsi="Lato"/>
              </w:rPr>
            </w:pPr>
          </w:p>
          <w:p w:rsidR="00BE77BF" w:rsidRPr="00845917" w:rsidRDefault="00BE77BF" w:rsidP="00856629">
            <w:pPr>
              <w:rPr>
                <w:rFonts w:ascii="Lato" w:hAnsi="Lato"/>
              </w:rPr>
            </w:pPr>
            <w:r w:rsidRPr="00845917">
              <w:rPr>
                <w:rFonts w:ascii="Lato" w:hAnsi="Lato"/>
              </w:rPr>
              <w:t>Date:</w:t>
            </w:r>
          </w:p>
        </w:tc>
        <w:tc>
          <w:tcPr>
            <w:tcW w:w="1141" w:type="pct"/>
            <w:tcBorders>
              <w:top w:val="single" w:sz="8" w:space="0" w:color="BFBFBF" w:themeColor="background1" w:themeShade="BF"/>
              <w:bottom w:val="single" w:sz="8" w:space="0" w:color="auto"/>
            </w:tcBorders>
          </w:tcPr>
          <w:p w:rsidR="00BE77BF" w:rsidRPr="00845917" w:rsidRDefault="00BE77BF" w:rsidP="00856629">
            <w:pPr>
              <w:rPr>
                <w:rFonts w:ascii="Lato" w:hAnsi="Lato"/>
              </w:rPr>
            </w:pPr>
          </w:p>
        </w:tc>
        <w:tc>
          <w:tcPr>
            <w:tcW w:w="127" w:type="pct"/>
            <w:tcBorders>
              <w:top w:val="single" w:sz="8" w:space="0" w:color="BFBFBF" w:themeColor="background1" w:themeShade="BF"/>
            </w:tcBorders>
          </w:tcPr>
          <w:p w:rsidR="00BE77BF" w:rsidRPr="00845917" w:rsidRDefault="00BE77BF" w:rsidP="00856629">
            <w:pPr>
              <w:rPr>
                <w:rFonts w:ascii="Lato" w:hAnsi="Lato"/>
              </w:rPr>
            </w:pPr>
          </w:p>
        </w:tc>
      </w:tr>
      <w:tr w:rsidR="00C85618" w:rsidRPr="00845917" w:rsidTr="00FD0320">
        <w:trPr>
          <w:trHeight w:val="117"/>
          <w:jc w:val="center"/>
        </w:trPr>
        <w:tc>
          <w:tcPr>
            <w:tcW w:w="5000" w:type="pct"/>
            <w:gridSpan w:val="5"/>
            <w:tcBorders>
              <w:top w:val="nil"/>
              <w:bottom w:val="single" w:sz="8" w:space="0" w:color="BFBFBF" w:themeColor="background1" w:themeShade="BF"/>
            </w:tcBorders>
            <w:tcMar>
              <w:top w:w="0" w:type="dxa"/>
            </w:tcMar>
          </w:tcPr>
          <w:p w:rsidR="00C85618" w:rsidRPr="00845917" w:rsidRDefault="00C85618" w:rsidP="00856629">
            <w:pPr>
              <w:rPr>
                <w:rFonts w:ascii="Lato" w:hAnsi="Lato"/>
              </w:rPr>
            </w:pPr>
          </w:p>
        </w:tc>
      </w:tr>
    </w:tbl>
    <w:p w:rsidR="005E2AD3" w:rsidRPr="00845917" w:rsidRDefault="005E2AD3" w:rsidP="00856629">
      <w:pPr>
        <w:rPr>
          <w:rFonts w:ascii="Lato" w:hAnsi="Lato"/>
        </w:rPr>
      </w:pPr>
    </w:p>
    <w:p w:rsidR="006F30A8" w:rsidRPr="00845917" w:rsidRDefault="006F30A8" w:rsidP="00856629">
      <w:pPr>
        <w:rPr>
          <w:rFonts w:ascii="Lato" w:hAnsi="Lato"/>
        </w:rPr>
      </w:pPr>
    </w:p>
    <w:p w:rsidR="006F30A8" w:rsidRPr="00845917" w:rsidRDefault="006F30A8" w:rsidP="00856629">
      <w:pPr>
        <w:rPr>
          <w:rFonts w:ascii="Lato" w:hAnsi="Lato"/>
        </w:rPr>
      </w:pPr>
    </w:p>
    <w:p w:rsidR="006F30A8" w:rsidRPr="00845917" w:rsidRDefault="006F30A8" w:rsidP="00856629">
      <w:pPr>
        <w:rPr>
          <w:rFonts w:ascii="Lato" w:hAnsi="Lato"/>
        </w:rPr>
      </w:pPr>
    </w:p>
    <w:p w:rsidR="00D60FD6" w:rsidRPr="00845917" w:rsidRDefault="00D60FD6">
      <w:pPr>
        <w:contextualSpacing w:val="0"/>
        <w:rPr>
          <w:rFonts w:ascii="Lato" w:hAnsi="Lato"/>
        </w:rPr>
      </w:pPr>
      <w:r w:rsidRPr="00845917">
        <w:rPr>
          <w:rFonts w:ascii="Lato" w:hAnsi="Lato"/>
        </w:rPr>
        <w:br w:type="page"/>
      </w:r>
    </w:p>
    <w:p w:rsidR="006F30A8" w:rsidRPr="00845917" w:rsidRDefault="006F30A8" w:rsidP="00856629">
      <w:pPr>
        <w:rPr>
          <w:rFonts w:ascii="Lato" w:hAnsi="Lato"/>
        </w:rPr>
      </w:pPr>
    </w:p>
    <w:sectPr w:rsidR="006F30A8" w:rsidRPr="00845917" w:rsidSect="005E75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BA3286"/>
    <w:multiLevelType w:val="hybridMultilevel"/>
    <w:tmpl w:val="B6A0C5BA"/>
    <w:lvl w:ilvl="0" w:tplc="B3CC1E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SwMDQxMTOysDQwtbRU0lEKTi0uzszPAykwrAUAFkdyJywAAAA="/>
  </w:docVars>
  <w:rsids>
    <w:rsidRoot w:val="005E2AD3"/>
    <w:rsid w:val="00004793"/>
    <w:rsid w:val="000224DB"/>
    <w:rsid w:val="000637D2"/>
    <w:rsid w:val="000946F8"/>
    <w:rsid w:val="000E0301"/>
    <w:rsid w:val="000E2B7A"/>
    <w:rsid w:val="000F526E"/>
    <w:rsid w:val="00157A9A"/>
    <w:rsid w:val="001E0921"/>
    <w:rsid w:val="0020340D"/>
    <w:rsid w:val="00203F60"/>
    <w:rsid w:val="00213FD2"/>
    <w:rsid w:val="0022329D"/>
    <w:rsid w:val="002A59D5"/>
    <w:rsid w:val="002E5C80"/>
    <w:rsid w:val="00315FA2"/>
    <w:rsid w:val="00333A77"/>
    <w:rsid w:val="00337FDF"/>
    <w:rsid w:val="00383FD4"/>
    <w:rsid w:val="003D3634"/>
    <w:rsid w:val="00441371"/>
    <w:rsid w:val="004929B0"/>
    <w:rsid w:val="005A732F"/>
    <w:rsid w:val="005E2AD3"/>
    <w:rsid w:val="005E35BD"/>
    <w:rsid w:val="005E6D0E"/>
    <w:rsid w:val="005E7573"/>
    <w:rsid w:val="00614A29"/>
    <w:rsid w:val="006740CA"/>
    <w:rsid w:val="006D74E7"/>
    <w:rsid w:val="006F30A8"/>
    <w:rsid w:val="00710942"/>
    <w:rsid w:val="00793BCD"/>
    <w:rsid w:val="0081704D"/>
    <w:rsid w:val="00832451"/>
    <w:rsid w:val="00845917"/>
    <w:rsid w:val="00856629"/>
    <w:rsid w:val="008821D2"/>
    <w:rsid w:val="008C54A9"/>
    <w:rsid w:val="009321B5"/>
    <w:rsid w:val="00955237"/>
    <w:rsid w:val="0098730A"/>
    <w:rsid w:val="009C36BD"/>
    <w:rsid w:val="00A41DC7"/>
    <w:rsid w:val="00A8262F"/>
    <w:rsid w:val="00A97356"/>
    <w:rsid w:val="00AA5564"/>
    <w:rsid w:val="00B21D59"/>
    <w:rsid w:val="00B22F1C"/>
    <w:rsid w:val="00B41373"/>
    <w:rsid w:val="00B61681"/>
    <w:rsid w:val="00B72ACE"/>
    <w:rsid w:val="00B7763D"/>
    <w:rsid w:val="00BE77BF"/>
    <w:rsid w:val="00C05C29"/>
    <w:rsid w:val="00C248B6"/>
    <w:rsid w:val="00C258D9"/>
    <w:rsid w:val="00C53BDD"/>
    <w:rsid w:val="00C85618"/>
    <w:rsid w:val="00D17E9C"/>
    <w:rsid w:val="00D22D15"/>
    <w:rsid w:val="00D60FD6"/>
    <w:rsid w:val="00E06150"/>
    <w:rsid w:val="00E404E9"/>
    <w:rsid w:val="00E60EF7"/>
    <w:rsid w:val="00E86538"/>
    <w:rsid w:val="00FA7C98"/>
    <w:rsid w:val="00FD03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629"/>
    <w:pPr>
      <w:contextualSpacing/>
    </w:pPr>
    <w:rPr>
      <w:rFonts w:ascii="Arial" w:hAnsi="Arial"/>
      <w:b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1D2"/>
    <w:pPr>
      <w:jc w:val="right"/>
      <w:outlineLvl w:val="0"/>
    </w:pPr>
    <w:rPr>
      <w:b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21D2"/>
    <w:pPr>
      <w:spacing w:before="240"/>
      <w:jc w:val="right"/>
      <w:outlineLvl w:val="1"/>
    </w:pPr>
    <w:rPr>
      <w:b/>
      <w:color w:val="52B2D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371"/>
    <w:pPr>
      <w:keepNext/>
      <w:keepLines/>
      <w:spacing w:before="200"/>
      <w:outlineLvl w:val="2"/>
    </w:pPr>
    <w:rPr>
      <w:rFonts w:eastAsiaTheme="majorEastAsia" w:cs="Arial"/>
      <w:b/>
      <w:bCs w:val="0"/>
      <w:color w:val="52B2D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E2AD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7A9A"/>
    <w:pPr>
      <w:ind w:left="720"/>
    </w:pPr>
  </w:style>
  <w:style w:type="character" w:styleId="Hyperlink">
    <w:name w:val="Hyperlink"/>
    <w:basedOn w:val="DefaultParagraphFont"/>
    <w:uiPriority w:val="99"/>
    <w:unhideWhenUsed/>
    <w:rsid w:val="00157A9A"/>
    <w:rPr>
      <w:color w:val="0000FF" w:themeColor="hyperlink"/>
      <w:u w:val="single"/>
    </w:rPr>
  </w:style>
  <w:style w:type="paragraph" w:customStyle="1" w:styleId="ContactInfo">
    <w:name w:val="Contact Info"/>
    <w:basedOn w:val="Normal"/>
    <w:qFormat/>
    <w:rsid w:val="008821D2"/>
    <w:pPr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8821D2"/>
    <w:rPr>
      <w:rFonts w:ascii="Arial" w:hAnsi="Arial"/>
      <w:b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821D2"/>
    <w:rPr>
      <w:rFonts w:ascii="Arial" w:hAnsi="Arial"/>
      <w:b/>
      <w:color w:val="52B2D5"/>
      <w:sz w:val="32"/>
      <w:szCs w:val="32"/>
    </w:rPr>
  </w:style>
  <w:style w:type="paragraph" w:customStyle="1" w:styleId="Nolinespace">
    <w:name w:val="No line space"/>
    <w:basedOn w:val="Normal"/>
    <w:qFormat/>
    <w:rsid w:val="00C258D9"/>
  </w:style>
  <w:style w:type="paragraph" w:customStyle="1" w:styleId="LabelsRight">
    <w:name w:val="Labels Right"/>
    <w:basedOn w:val="Normal"/>
    <w:qFormat/>
    <w:rsid w:val="00BE77BF"/>
    <w:rPr>
      <w:b/>
      <w:color w:val="52B2D5"/>
    </w:rPr>
  </w:style>
  <w:style w:type="character" w:customStyle="1" w:styleId="Heading3Char">
    <w:name w:val="Heading 3 Char"/>
    <w:basedOn w:val="DefaultParagraphFont"/>
    <w:link w:val="Heading3"/>
    <w:uiPriority w:val="9"/>
    <w:rsid w:val="00441371"/>
    <w:rPr>
      <w:rFonts w:ascii="Arial" w:eastAsiaTheme="majorEastAsia" w:hAnsi="Arial" w:cs="Arial"/>
      <w:b/>
      <w:color w:val="52B2D5"/>
      <w:sz w:val="20"/>
      <w:szCs w:val="20"/>
    </w:rPr>
  </w:style>
  <w:style w:type="character" w:customStyle="1" w:styleId="Underlined">
    <w:name w:val="Underlined"/>
    <w:basedOn w:val="DefaultParagraphFont"/>
    <w:uiPriority w:val="1"/>
    <w:qFormat/>
    <w:rsid w:val="00C248B6"/>
    <w:rPr>
      <w:u w:val="single"/>
    </w:rPr>
  </w:style>
  <w:style w:type="paragraph" w:customStyle="1" w:styleId="NormalSpaced">
    <w:name w:val="Normal Spaced"/>
    <w:basedOn w:val="Normal"/>
    <w:qFormat/>
    <w:rsid w:val="00C248B6"/>
    <w:pPr>
      <w:tabs>
        <w:tab w:val="left" w:pos="1710"/>
        <w:tab w:val="right" w:pos="7830"/>
      </w:tabs>
      <w:spacing w:line="360" w:lineRule="auto"/>
    </w:pPr>
  </w:style>
  <w:style w:type="paragraph" w:styleId="NoSpacing">
    <w:name w:val="No Spacing"/>
    <w:uiPriority w:val="1"/>
    <w:qFormat/>
    <w:rsid w:val="00C248B6"/>
    <w:pPr>
      <w:contextualSpacing/>
    </w:pPr>
    <w:rPr>
      <w:rFonts w:ascii="Arial" w:hAnsi="Arial"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60FD6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bCs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917"/>
    <w:rPr>
      <w:rFonts w:ascii="Tahoma" w:hAnsi="Tahoma" w:cs="Tahoma"/>
      <w:bCs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27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0E938-DF3A-419B-ABC4-F7047589B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6:12:00Z</dcterms:created>
  <dcterms:modified xsi:type="dcterms:W3CDTF">2020-12-08T06:12:00Z</dcterms:modified>
</cp:coreProperties>
</file>